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Mr./Ms. [Recipient's Name]</w:t>
      </w:r>
      <w:r>
        <w:br/>
      </w:r>
      <w:r>
        <w:t xml:space="preserve">[Company/Organization Name]</w:t>
      </w:r>
      <w:r>
        <w:br/>
      </w:r>
      <w:r>
        <w:t xml:space="preserve">[Address]</w:t>
      </w:r>
      <w:r>
        <w:br/>
      </w:r>
      <w:r>
        <w:t xml:space="preserve">Lagos, Nigeria</w:t>
      </w:r>
      <w:r>
        <w:br/>
      </w:r>
      <w:r>
        <w:t xml:space="preserve">[Email Address]</w:t>
      </w:r>
      <w:r>
        <w:br/>
      </w:r>
      <w:r>
        <w:t xml:space="preserve">[Phone Number]</w:t>
      </w:r>
    </w:p>
    <w:p>
      <w:pPr>
        <w:pStyle w:val="BodyText"/>
      </w:pPr>
      <w:r>
        <w:t xml:space="preserve">Date: [Insert Date]</w:t>
      </w:r>
    </w:p>
    <w:p>
      <w:pPr>
        <w:pStyle w:val="BodyText"/>
      </w:pPr>
      <w:r>
        <w:t xml:space="preserve">Dear Hiring Manager,</w:t>
      </w:r>
    </w:p>
    <w:p>
      <w:pPr>
        <w:pStyle w:val="BodyText"/>
      </w:pPr>
      <w:r>
        <w:t xml:space="preserve">It is with great enthusiasm that I submit my application for the Biologist position at your esteemed organization in Nigeria Lagos. As a dedicated and passionate biologist, I am eager to contribute my academic background, field experience, and commitment to scientific research to address the unique environmental and biological challenges faced by this vibrant city. With a deep understanding of Nigeria’s diverse ecosystems and a strong desire to make an impact in Lagos, I am confident that my skills align with your organization’s mission to advance biological science for the betterment of communities.</w:t>
      </w:r>
    </w:p>
    <w:p>
      <w:pPr>
        <w:pStyle w:val="BodyText"/>
      </w:pPr>
      <w:r>
        <w:t xml:space="preserve">Having pursued my studies in Biology at [University Name] in Nigeria, I have developed a robust foundation in ecological systems, molecular biology, and conservation science. My academic training was complemented by hands-on research projects focused on biodiversity preservation and environmental sustainability—areas of critical importance to Nigeria Lagos. For instance, during my time as a research assistant at [Institute/Organization Name], I collaborated on a project assessing the impact of urbanization on local aquatic ecosystems in Lagos. This experience not only sharpened my analytical skills but also deepened my appreciation for the delicate balance between human activity and natural habitats in one of Africa’s most populous cities.</w:t>
      </w:r>
    </w:p>
    <w:p>
      <w:pPr>
        <w:pStyle w:val="BodyText"/>
      </w:pPr>
      <w:r>
        <w:t xml:space="preserve">My professional journey as a biologist has been rooted in addressing real-world challenges. In [Previous Employment/Internship Name], I worked on a community-based initiative to promote sustainable agriculture practices among farmers in Lagos State. This role required me to apply my knowledge of soil microbiology, plant physiology, and pest management to develop solutions that improved crop yields while protecting local biodiversity. The project’s success was measured not only in increased productivity but also in the empowerment of local communities, a testament to the transformative power of biological science when applied with cultural sensitivity and practicality.</w:t>
      </w:r>
    </w:p>
    <w:p>
      <w:pPr>
        <w:pStyle w:val="BodyText"/>
      </w:pPr>
      <w:r>
        <w:t xml:space="preserve">What sets me apart as a biologist is my ability to bridge theoretical knowledge with actionable solutions. In Nigeria Lagos, where rapid urbanization and environmental degradation pose significant threats to ecosystems, I have consistently sought ways to integrate scientific research into policy and practice. For example, I contributed to a study on the genetic diversity of native plant species in the Lagos Lagoon, which provided critical data for conservation strategies. This work underscored the importance of preserving Nigeria’s rich biological heritage and highlighted how localized research can inform global environmental efforts.</w:t>
      </w:r>
    </w:p>
    <w:p>
      <w:pPr>
        <w:pStyle w:val="BodyText"/>
      </w:pPr>
      <w:r>
        <w:t xml:space="preserve">Moreover, my commitment to public health and disease prevention has further solidified my resolve to serve as a biologist in Nigeria Lagos. During the [specific event, e.g., pandemic or outbreak], I volunteered with a local health organization to conduct community outreach on infectious disease transmission and hygiene practices. This experience reinforced the interconnectedness of human and environmental health, a principle that drives my approach to biological research. In Lagos, where public health infrastructure is often strained, I aim to leverage my expertise in microbiology and epidemiology to support initiatives that improve both human well-being and ecological resilience.</w:t>
      </w:r>
    </w:p>
    <w:p>
      <w:pPr>
        <w:pStyle w:val="BodyText"/>
      </w:pPr>
      <w:r>
        <w:t xml:space="preserve">As a native of Nigeria Lagos or someone deeply familiar with the region’s cultural and environmental dynamics, I understand the unique challenges faced by this area. The bustling metropolis is a hub of innovation but also grapples with pollution, habitat loss, and climate-related issues. My goal as a biologist is to contribute to solutions that harmonize development with sustainability. Whether through studying urban wildlife corridors, advocating for green spaces, or promoting eco-friendly policies, I am committed to ensuring that Lagos remains a thriving ecosystem for future generations.</w:t>
      </w:r>
    </w:p>
    <w:p>
      <w:pPr>
        <w:pStyle w:val="BodyText"/>
      </w:pPr>
      <w:r>
        <w:t xml:space="preserve">What excites me most about the opportunity at your organization is the potential to collaborate with like-minded professionals who share a passion for biology and its applications. I am particularly drawn to your work in [specific project, research area, or initiative], as it aligns with my own interests in [related field]. I am confident that my technical skills—ranging from laboratory analysis and data interpretation to grant writing and public engagement—will enable me to contribute meaningfully to your team. Additionally, my fluency in [language(s)] and cultural adaptability will allow me to navigate the complexities of working in a dynamic environment like Lagos.</w:t>
      </w:r>
    </w:p>
    <w:p>
      <w:pPr>
        <w:pStyle w:val="BodyText"/>
      </w:pPr>
      <w:r>
        <w:t xml:space="preserve">I would be honored to bring my expertise as a biologist to your organization and help advance the critical work being done in Nigeria Lagos. I am available at your convenience for an interview and can be reached at [Phone Number] or [Email Address]. Thank you for considering my application. I look forward to the possibility of contributing to your mission and making a lasting impact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Nigeria Lagos</dc:title>
  <dc:creator/>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